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1-14</w:t>
      </w:r>
      <w:r>
        <w:t xml:space="preserve"> </w:t>
      </w:r>
      <w:r>
        <w:t xml:space="preserve">06:13:5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8f854c5d7d3cc5b953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1-14T06:13:56Z</dcterms:created>
  <dcterms:modified xsi:type="dcterms:W3CDTF">2023-11-14T06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1-14 06:13:50</vt:lpwstr>
  </property>
</Properties>
</file>